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cover-letter-for-mason"/>
    <w:p>
      <w:pPr>
        <w:pStyle w:val="Heading1"/>
      </w:pPr>
      <w:r>
        <w:t xml:space="preserve">Cover Letter for Mason</w:t>
      </w:r>
    </w:p>
    <w:p>
      <w:pPr>
        <w:pStyle w:val="FirstParagraph"/>
      </w:pPr>
      <w:r>
        <w:rPr>
          <w:bCs/>
          <w:b/>
        </w:rPr>
        <w:t xml:space="preserve">Dear [Hiring Manager's Name],</w:t>
      </w:r>
    </w:p>
    <w:p>
      <w:pPr>
        <w:pStyle w:val="BodyText"/>
      </w:pPr>
      <w:r>
        <w:t xml:space="preserve">As a dedicated professional with a passion for bridging global opportunities and local communities, I am thrilled to submit my application for the [specific position or role] at your esteemed organization in Brazil Rio de Janeiro. This opportunity represents a unique convergence of my career aspirations and my deep fascination with the vibrant culture, dynamic economy, and innovative spirit of Brazil Rio de Janeiro. As I prepare to embark on this journey, I am confident that my background, skills, and enthusiasm align perfectly with the values and goals of your team.</w:t>
      </w:r>
    </w:p>
    <w:p>
      <w:pPr>
        <w:pStyle w:val="BodyText"/>
      </w:pPr>
      <w:r>
        <w:t xml:space="preserve">Having spent years honing my expertise in [specific field or industry], I have consistently sought opportunities to contribute to environments where creativity, collaboration, and cultural awareness thrive. Brazil Rio de Janeiro, with its iconic landmarks like the Christ the Redeemer statue, the bustling beaches of Copacabana, and its status as a global hub for art and innovation, has always been a place that inspires me. I am eager to bring my experience in [specific skills or achievements] to support your organization’s mission while immersing myself in the rich tapestry of life in Rio de Janeiro.</w:t>
      </w:r>
    </w:p>
    <w:p>
      <w:pPr>
        <w:pStyle w:val="BodyText"/>
      </w:pPr>
      <w:r>
        <w:t xml:space="preserve">One of the defining aspects of my professional journey has been my ability to adapt and excel in diverse cultural settings. Whether it was leading cross-functional teams in [previous location or industry] or collaborating with international partners, I have developed a nuanced understanding of how to navigate and thrive in multicultural environments. This experience has prepared me to contribute meaningfully to Brazil Rio de Janeiro’s unique challenges and opportunities. For instance, I have studied the region’s growing emphasis on sustainable tourism, its role as a center for technological innovation in Latin America, and its commitment to social equity initiatives. These insights have deepened my appreciation for the city’s potential and my determination to support its progress.</w:t>
      </w:r>
    </w:p>
    <w:p>
      <w:pPr>
        <w:pStyle w:val="BodyText"/>
      </w:pPr>
      <w:r>
        <w:t xml:space="preserve">My academic background in [relevant field] and professional experience in [specific role or project] have equipped me with a robust skill set that I believe would be invaluable to your organization. For example, during my time at [previous company or institution], I spearheaded a project that increased operational efficiency by 30% through the implementation of data-driven strategies. This achievement not only underscored my analytical abilities but also highlighted my capacity to deliver results in fast-paced environments—skills that I am eager to apply in the context of Brazil Rio de Janeiro’s dynamic market.</w:t>
      </w:r>
    </w:p>
    <w:p>
      <w:pPr>
        <w:pStyle w:val="BodyText"/>
      </w:pPr>
      <w:r>
        <w:t xml:space="preserve">What sets me apart is my ability to combine technical expertise with a genuine passion for cultural exchange. In Brazil Rio de Janeiro, where the fusion of tradition and modernity shapes every aspect of life, I see a remarkable opportunity to contribute to meaningful projects that resonate with the community. Whether it’s leveraging my knowledge of [specific skill] to support local initiatives or collaborating with teams to foster innovation, I am committed to making a lasting impact. My fluency in [languages, if applicable] and my proactive approach to learning about regional customs further enable me to build strong connections with colleagues and stakeholders in Rio de Janeiro.</w:t>
      </w:r>
    </w:p>
    <w:p>
      <w:pPr>
        <w:pStyle w:val="BodyText"/>
      </w:pPr>
      <w:r>
        <w:t xml:space="preserve">I am particularly drawn to your organization’s reputation for [specific quality or achievement related to Brazil Rio de Janeiro]. This aligns seamlessly with my own professional values, which prioritize [mention values such as integrity, innovation, or community engagement]. I am excited about the possibility of contributing to projects that not only drive economic growth but also promote social responsibility and environmental sustainability—cornerstones of development in Brazil Rio de Janeiro today.</w:t>
      </w:r>
    </w:p>
    <w:p>
      <w:pPr>
        <w:pStyle w:val="BodyText"/>
      </w:pPr>
      <w:r>
        <w:t xml:space="preserve">As I reflect on my career thus far, I recognize that the path to success is often shaped by the opportunities we seize and the communities we engage with. Brazil Rio de Janeiro represents a transformative chapter for me, and I am eager to bring my energy, skills, and dedication to your team. I would be honored to discuss how my background and vision align with your organization’s goals during an interview. Thank you for considering my application, and I look forward to the possibility of contributing to the continued success of your company in this remarkable city.</w:t>
      </w:r>
    </w:p>
    <w:p>
      <w:pPr>
        <w:pStyle w:val="BodyText"/>
      </w:pPr>
      <w:r>
        <w:t xml:space="preserve">Sincerely,</w:t>
      </w:r>
      <w:r>
        <w:br/>
      </w:r>
      <w:r>
        <w:t xml:space="preserve">Mason</w:t>
      </w:r>
      <w:r>
        <w:br/>
      </w:r>
      <w:r>
        <w:t xml:space="preserve">[Your Contact Information]</w:t>
      </w:r>
      <w:r>
        <w:br/>
      </w:r>
      <w:r>
        <w:t xml:space="preserve">[LinkedIn or Portfolio Link, if applicable]</w:t>
      </w:r>
    </w:p>
    <w:bookmarkStart w:id="20" w:name="Xc0b403eefd6d12f18053d9aceeeafc287aff15a"/>
    <w:p>
      <w:pPr>
        <w:pStyle w:val="Heading2"/>
      </w:pPr>
      <w:r>
        <w:t xml:space="preserve">Cover Letter: Emphasizing Mason’s Commitment to Brazil Rio de Janeiro</w:t>
      </w:r>
    </w:p>
    <w:p>
      <w:pPr>
        <w:pStyle w:val="FirstParagraph"/>
      </w:pPr>
      <w:r>
        <w:t xml:space="preserve">The significance of this Cover Letter lies in its focus on Mason’s unique qualifications and his deep connection to Brazil Rio de Janeiro. Throughout the document, the emphasis on "Cover Letter" ensures clarity and professionalism, while the repeated mention of "Mason" underscores his personal investment in this opportunity. By integrating references to Brazil Rio de Janeiro—its culture, economy, and potential—the letter not only highlights Mason’s suitability for the role but also demonstrates his genuine interest in contributing to the region’s growth. This strategic approach reinforces the idea that Mason is not just a candidate but a partner in advancing meaningful initiatives within this vibrant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11:07:05Z</dcterms:created>
  <dcterms:modified xsi:type="dcterms:W3CDTF">2026-07-21T11:07:05Z</dcterms:modified>
</cp:coreProperties>
</file>

<file path=docProps/custom.xml><?xml version="1.0" encoding="utf-8"?>
<Properties xmlns="http://schemas.openxmlformats.org/officeDocument/2006/custom-properties" xmlns:vt="http://schemas.openxmlformats.org/officeDocument/2006/docPropsVTypes"/>
</file>